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тор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на сайт информацию о себе и создавать пост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 Управление версиями. Git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йдя в нужную папку, поменяли аватар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1557052"/>
            <wp:effectExtent b="0" l="0" r="0" t="0"/>
            <wp:docPr descr="Figure 1: Смена аватар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мена аватара</w:t>
      </w:r>
    </w:p>
    <w:bookmarkEnd w:id="0"/>
    <w:p>
      <w:pPr>
        <w:pStyle w:val="BodyText"/>
      </w:pPr>
      <w:r>
        <w:t xml:space="preserve">С помощью команд git add, git commit, git push и hugo обновили данные и увидели свой аватар на сайте. Со временем он правильно расположился и не перекрывал текст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796048"/>
            <wp:effectExtent b="0" l="0" r="0" t="0"/>
            <wp:docPr descr="Figure 2: Аватар на сайт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Аватар на сайт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йдя в папку ~/work/blog/content/authors/admin добавили информацию о себе (краткое описание владельца сайта, информацию об интересах, информацию об образовании)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322009"/>
            <wp:effectExtent b="0" l="0" r="0" t="0"/>
            <wp:docPr descr="Figure 3: Добавленная информация о себ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Добавленная информация о себ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пост в нужном файле на тему: Управление версиями. Git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1185686"/>
            <wp:effectExtent b="0" l="0" r="0" t="0"/>
            <wp:docPr descr="Figure 4: Написание пос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Написание поста</w:t>
      </w:r>
    </w:p>
    <w:bookmarkEnd w:id="0"/>
    <w:p>
      <w:pPr>
        <w:pStyle w:val="BodyText"/>
      </w:pPr>
      <w:r>
        <w:t xml:space="preserve">Выгрузили с помощью команд git add, git commit, git push и hugo данные и увидели пост на своём сайте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851126"/>
            <wp:effectExtent b="0" l="0" r="0" t="0"/>
            <wp:docPr descr="Figure 5: Пост на сайт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Пост на сайт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ли пост по прошедшей неделе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121629"/>
            <wp:effectExtent b="0" l="0" r="0" t="0"/>
            <wp:docPr descr="Figure 6: Написание поста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Написание поста по прошедшей неделе</w:t>
      </w:r>
    </w:p>
    <w:bookmarkEnd w:id="0"/>
    <w:p>
      <w:pPr>
        <w:pStyle w:val="BodyText"/>
      </w:pPr>
      <w:r>
        <w:t xml:space="preserve">Выгрузили с помощью команд git add, git commit, git push и hugo данные и увидели пост на своём сайте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1046185"/>
            <wp:effectExtent b="0" l="0" r="0" t="0"/>
            <wp:docPr descr="Figure 7: Пост по прошедшей неделе на сайт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ост по прошедшей неделе на сайте</w:t>
      </w:r>
    </w:p>
    <w:bookmarkEnd w:id="0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научилась добавлять информация о себе на созданный сайт, также ознакомилась с написанием постов с дальнейшей их выгрузкой на сайт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торой этап индивидуального проекта</dc:title>
  <dc:creator>Алиева Милена Арифовна</dc:creator>
  <dc:language>ru-RU</dc:language>
  <cp:keywords/>
  <dcterms:created xsi:type="dcterms:W3CDTF">2023-03-16T15:02:23Z</dcterms:created>
  <dcterms:modified xsi:type="dcterms:W3CDTF">2023-03-16T15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